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28988" w14:textId="77777777" w:rsidR="00C51D92" w:rsidRPr="00C51D92" w:rsidRDefault="00C51D92" w:rsidP="00C51D92">
      <w:pPr>
        <w:jc w:val="center"/>
        <w:rPr>
          <w:rFonts w:ascii="Arial Narrow" w:hAnsi="Arial Narrow"/>
          <w:b/>
          <w:iCs/>
          <w:sz w:val="22"/>
          <w:szCs w:val="22"/>
          <w:bdr w:val="none" w:sz="0" w:space="0" w:color="auto" w:frame="1"/>
          <w:shd w:val="clear" w:color="auto" w:fill="FFFFFF"/>
        </w:rPr>
      </w:pPr>
      <w:bookmarkStart w:id="0" w:name="_GoBack"/>
      <w:bookmarkEnd w:id="0"/>
    </w:p>
    <w:p w14:paraId="60530A22" w14:textId="3A6F7DEE" w:rsidR="00C51D92" w:rsidRPr="00C51D92" w:rsidRDefault="00E2450E" w:rsidP="00C51D92">
      <w:pPr>
        <w:jc w:val="center"/>
        <w:rPr>
          <w:rFonts w:ascii="Arial Narrow" w:eastAsia="Arial Narrow" w:hAnsi="Arial Narrow"/>
          <w:b/>
          <w:sz w:val="22"/>
          <w:szCs w:val="22"/>
        </w:rPr>
      </w:pPr>
      <w:r>
        <w:rPr>
          <w:rFonts w:ascii="Arial Narrow" w:hAnsi="Arial Narrow"/>
          <w:b/>
          <w:iCs/>
          <w:sz w:val="22"/>
          <w:szCs w:val="22"/>
          <w:bdr w:val="none" w:sz="0" w:space="0" w:color="auto" w:frame="1"/>
          <w:shd w:val="clear" w:color="auto" w:fill="FFFFFF"/>
        </w:rPr>
        <w:t xml:space="preserve">Formulár o predložení vzorky </w:t>
      </w:r>
    </w:p>
    <w:p w14:paraId="6CB8B17C" w14:textId="77777777" w:rsidR="00C51D92" w:rsidRPr="00C51D92" w:rsidRDefault="00C51D92" w:rsidP="00C51D92">
      <w:pPr>
        <w:suppressAutoHyphens/>
        <w:rPr>
          <w:rFonts w:ascii="Arial Narrow" w:hAnsi="Arial Narrow"/>
          <w:sz w:val="22"/>
          <w:szCs w:val="22"/>
          <w:u w:val="single"/>
          <w:lang w:eastAsia="ar-SA"/>
        </w:rPr>
      </w:pPr>
    </w:p>
    <w:p w14:paraId="047DDAE9" w14:textId="3D150726" w:rsidR="00C51D92" w:rsidRDefault="00C51D92" w:rsidP="00C51D92">
      <w:pPr>
        <w:suppressAutoHyphens/>
        <w:rPr>
          <w:rFonts w:ascii="Arial Narrow" w:hAnsi="Arial Narrow"/>
          <w:b/>
          <w:sz w:val="22"/>
          <w:szCs w:val="22"/>
          <w:u w:val="single"/>
          <w:lang w:eastAsia="ar-SA"/>
        </w:rPr>
      </w:pPr>
      <w:r w:rsidRPr="00C51D92">
        <w:rPr>
          <w:rFonts w:ascii="Arial Narrow" w:hAnsi="Arial Narrow"/>
          <w:b/>
          <w:sz w:val="22"/>
          <w:szCs w:val="22"/>
          <w:u w:val="single"/>
          <w:lang w:eastAsia="ar-SA"/>
        </w:rPr>
        <w:t>Názov zákazky</w:t>
      </w:r>
    </w:p>
    <w:p w14:paraId="6AC0002A" w14:textId="77777777" w:rsidR="00C51D92" w:rsidRPr="00C51D92" w:rsidRDefault="00C51D92" w:rsidP="00C51D92">
      <w:pPr>
        <w:suppressAutoHyphens/>
        <w:rPr>
          <w:rFonts w:ascii="Arial Narrow" w:hAnsi="Arial Narrow"/>
          <w:b/>
          <w:sz w:val="22"/>
          <w:szCs w:val="22"/>
          <w:lang w:eastAsia="ar-SA"/>
        </w:rPr>
      </w:pPr>
    </w:p>
    <w:p w14:paraId="38FBF679" w14:textId="62066E66" w:rsidR="00C51D92" w:rsidRPr="00DB6A9B" w:rsidRDefault="00C51D92" w:rsidP="00C51D92">
      <w:pPr>
        <w:widowControl w:val="0"/>
        <w:rPr>
          <w:rFonts w:ascii="Arial Narrow" w:hAnsi="Arial Narrow"/>
          <w:b/>
          <w:sz w:val="22"/>
          <w:szCs w:val="22"/>
        </w:rPr>
      </w:pPr>
      <w:r w:rsidRPr="00DB6A9B">
        <w:rPr>
          <w:rFonts w:ascii="Arial Narrow" w:hAnsi="Arial Narrow"/>
          <w:b/>
          <w:sz w:val="22"/>
          <w:szCs w:val="22"/>
        </w:rPr>
        <w:t>Centrálne verejné obstarávanie</w:t>
      </w:r>
      <w:r w:rsidR="00710377">
        <w:rPr>
          <w:rFonts w:ascii="Arial Narrow" w:hAnsi="Arial Narrow"/>
          <w:b/>
          <w:sz w:val="22"/>
          <w:szCs w:val="22"/>
        </w:rPr>
        <w:t xml:space="preserve"> licencie a podporných služieb </w:t>
      </w:r>
      <w:r w:rsidRPr="00DB6A9B">
        <w:rPr>
          <w:rFonts w:ascii="Arial Narrow" w:hAnsi="Arial Narrow"/>
          <w:b/>
          <w:sz w:val="22"/>
          <w:szCs w:val="22"/>
        </w:rPr>
        <w:t xml:space="preserve"> - prístup k automatizovanému analytickému nástroju na identifikáciu informačných operácií</w:t>
      </w:r>
    </w:p>
    <w:p w14:paraId="2382C7B6" w14:textId="77777777" w:rsidR="00C51D92" w:rsidRPr="00C51D92" w:rsidRDefault="00C51D92" w:rsidP="00C51D92">
      <w:pPr>
        <w:rPr>
          <w:rFonts w:ascii="Arial Narrow" w:eastAsia="Arial Narrow" w:hAnsi="Arial Narrow"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73"/>
        <w:gridCol w:w="4394"/>
      </w:tblGrid>
      <w:tr w:rsidR="00C51D92" w:rsidRPr="00C51D92" w14:paraId="4399A0EF" w14:textId="77777777" w:rsidTr="00710377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61BDF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  <w:r w:rsidRPr="00C51D92">
              <w:rPr>
                <w:rFonts w:ascii="Arial Narrow" w:eastAsia="Arial Narrow" w:hAnsi="Arial Narrow"/>
                <w:sz w:val="22"/>
                <w:szCs w:val="22"/>
              </w:rPr>
              <w:t xml:space="preserve">Identifikácia uchádzača </w:t>
            </w:r>
          </w:p>
          <w:p w14:paraId="7B0816C5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  <w:r w:rsidRPr="00C51D92">
              <w:rPr>
                <w:rFonts w:ascii="Arial Narrow" w:eastAsia="Arial Narrow" w:hAnsi="Arial Narrow"/>
                <w:sz w:val="22"/>
                <w:szCs w:val="22"/>
              </w:rPr>
              <w:t>(obch. názov, IČO)</w:t>
            </w:r>
          </w:p>
          <w:p w14:paraId="005E7ED4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36D9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</w:tc>
      </w:tr>
      <w:tr w:rsidR="00C51D92" w:rsidRPr="00C51D92" w14:paraId="29A910C4" w14:textId="77777777" w:rsidTr="00710377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D620" w14:textId="2EFC9891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  <w:r w:rsidRPr="00C51D92">
              <w:rPr>
                <w:rFonts w:ascii="Arial Narrow" w:eastAsia="Arial Narrow" w:hAnsi="Arial Narrow"/>
                <w:sz w:val="22"/>
                <w:szCs w:val="22"/>
              </w:rPr>
              <w:t xml:space="preserve">Kontakt na osobu s ktorou je možné dohodnúť termín </w:t>
            </w:r>
            <w:r w:rsidR="00710377">
              <w:rPr>
                <w:rFonts w:ascii="Arial Narrow" w:eastAsia="Arial Narrow" w:hAnsi="Arial Narrow"/>
                <w:sz w:val="22"/>
                <w:szCs w:val="22"/>
              </w:rPr>
              <w:t xml:space="preserve">predvedenia </w:t>
            </w:r>
            <w:r w:rsidRPr="00C51D92">
              <w:rPr>
                <w:rFonts w:ascii="Arial Narrow" w:eastAsia="Arial Narrow" w:hAnsi="Arial Narrow"/>
                <w:sz w:val="22"/>
                <w:szCs w:val="22"/>
              </w:rPr>
              <w:t>vzorky</w:t>
            </w:r>
          </w:p>
          <w:p w14:paraId="158679A5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  <w:p w14:paraId="62F577B2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  <w:r w:rsidRPr="00C51D92">
              <w:rPr>
                <w:rFonts w:ascii="Arial Narrow" w:eastAsia="Arial Narrow" w:hAnsi="Arial Narrow"/>
                <w:sz w:val="22"/>
                <w:szCs w:val="22"/>
              </w:rPr>
              <w:t>tel.:</w:t>
            </w:r>
          </w:p>
          <w:p w14:paraId="7DFDCFD0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  <w:r w:rsidRPr="00C51D92">
              <w:rPr>
                <w:rFonts w:ascii="Arial Narrow" w:eastAsia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A4AD6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</w:tc>
      </w:tr>
      <w:tr w:rsidR="00C51D92" w:rsidRPr="00C51D92" w14:paraId="4ED2AC9A" w14:textId="77777777" w:rsidTr="00710377">
        <w:trPr>
          <w:trHeight w:val="661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5E2F3" w14:textId="01950F83" w:rsidR="00C51D92" w:rsidRPr="00C51D92" w:rsidRDefault="00C51D92" w:rsidP="00C51D92">
            <w:pPr>
              <w:rPr>
                <w:rFonts w:ascii="Arial Narrow" w:eastAsia="Arial Narrow" w:hAnsi="Arial Narrow"/>
                <w:sz w:val="22"/>
                <w:szCs w:val="22"/>
              </w:rPr>
            </w:pPr>
            <w:r>
              <w:rPr>
                <w:rFonts w:ascii="Arial Narrow" w:eastAsia="Arial Narrow" w:hAnsi="Arial Narrow"/>
                <w:sz w:val="22"/>
                <w:szCs w:val="22"/>
              </w:rPr>
              <w:t xml:space="preserve">Názov analytického softvéru 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055E0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</w:tc>
      </w:tr>
      <w:tr w:rsidR="00C51D92" w:rsidRPr="00C51D92" w14:paraId="4BEFF250" w14:textId="77777777" w:rsidTr="00710377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6DA54" w14:textId="0951AEAD" w:rsidR="00C51D92" w:rsidRPr="00C51D92" w:rsidRDefault="00710377" w:rsidP="00E73673">
            <w:pPr>
              <w:rPr>
                <w:rFonts w:ascii="Arial Narrow" w:hAnsi="Arial Narrow"/>
                <w:sz w:val="22"/>
                <w:szCs w:val="22"/>
                <w:bdr w:val="none" w:sz="0" w:space="0" w:color="auto" w:frame="1"/>
              </w:rPr>
            </w:pPr>
            <w:r>
              <w:rPr>
                <w:rFonts w:ascii="Arial Narrow" w:hAnsi="Arial Narrow"/>
                <w:sz w:val="22"/>
                <w:szCs w:val="22"/>
                <w:bdr w:val="none" w:sz="0" w:space="0" w:color="auto" w:frame="1"/>
              </w:rPr>
              <w:t>Čestné vyhlásenie, že predložená vzorka sa bude zhodovať s vlastným návrhom plnenia uvedeným vo vyplnenej prílohy č. 1</w:t>
            </w:r>
          </w:p>
          <w:p w14:paraId="1DE29E87" w14:textId="77777777" w:rsidR="00C51D92" w:rsidRPr="00C51D92" w:rsidRDefault="00C51D92" w:rsidP="00E73673">
            <w:pPr>
              <w:rPr>
                <w:rFonts w:ascii="Arial Narrow" w:hAnsi="Arial Narrow"/>
                <w:sz w:val="22"/>
                <w:szCs w:val="22"/>
                <w:bdr w:val="none" w:sz="0" w:space="0" w:color="auto" w:frame="1"/>
              </w:rPr>
            </w:pPr>
          </w:p>
          <w:p w14:paraId="19E85951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73BB7" w14:textId="77777777" w:rsidR="00C51D92" w:rsidRPr="00C51D92" w:rsidRDefault="00C51D92" w:rsidP="00E73673">
            <w:pPr>
              <w:rPr>
                <w:rFonts w:ascii="Arial Narrow" w:eastAsia="Arial Narrow" w:hAnsi="Arial Narrow"/>
                <w:sz w:val="22"/>
                <w:szCs w:val="22"/>
              </w:rPr>
            </w:pPr>
          </w:p>
        </w:tc>
      </w:tr>
    </w:tbl>
    <w:p w14:paraId="4F2FC971" w14:textId="77777777" w:rsidR="00C51D92" w:rsidRPr="00C51D92" w:rsidRDefault="00C51D92" w:rsidP="00C51D92">
      <w:pPr>
        <w:rPr>
          <w:rFonts w:ascii="Arial Narrow" w:eastAsia="Arial Narrow" w:hAnsi="Arial Narrow"/>
          <w:sz w:val="22"/>
          <w:szCs w:val="22"/>
        </w:rPr>
      </w:pPr>
    </w:p>
    <w:p w14:paraId="52CB305B" w14:textId="77777777" w:rsidR="00C51D92" w:rsidRPr="00C51D92" w:rsidRDefault="00C51D92" w:rsidP="00C51D92">
      <w:pPr>
        <w:rPr>
          <w:rFonts w:ascii="Arial Narrow" w:hAnsi="Arial Narrow"/>
          <w:b/>
          <w:caps/>
          <w:sz w:val="22"/>
          <w:szCs w:val="22"/>
          <w:lang w:eastAsia="cs-CZ"/>
        </w:rPr>
      </w:pPr>
    </w:p>
    <w:p w14:paraId="580AF5BD" w14:textId="77777777" w:rsidR="00C51D92" w:rsidRPr="00C51D92" w:rsidRDefault="00C51D92" w:rsidP="00C51D92">
      <w:pPr>
        <w:rPr>
          <w:rFonts w:ascii="Arial Narrow" w:eastAsia="Arial Narrow" w:hAnsi="Arial Narrow"/>
          <w:sz w:val="22"/>
          <w:szCs w:val="22"/>
        </w:rPr>
      </w:pPr>
    </w:p>
    <w:p w14:paraId="0A72EC76" w14:textId="77777777" w:rsidR="000F4CAF" w:rsidRPr="00C51D92" w:rsidRDefault="000F4CAF" w:rsidP="000F4CAF">
      <w:pPr>
        <w:pStyle w:val="Odsekzoznamu"/>
        <w:spacing w:after="120"/>
        <w:jc w:val="both"/>
        <w:rPr>
          <w:rFonts w:ascii="Arial Narrow" w:hAnsi="Arial Narrow" w:cs="Arial"/>
          <w:sz w:val="22"/>
          <w:szCs w:val="22"/>
        </w:rPr>
      </w:pPr>
    </w:p>
    <w:p w14:paraId="13FCB3CD" w14:textId="77777777" w:rsidR="00EC169B" w:rsidRPr="00C51D92" w:rsidRDefault="00EC169B" w:rsidP="000F4CAF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46FE5C5D" w14:textId="77777777" w:rsidR="00E912C2" w:rsidRPr="00C51D92" w:rsidRDefault="00E912C2">
      <w:pPr>
        <w:rPr>
          <w:rFonts w:ascii="Arial Narrow" w:hAnsi="Arial Narrow"/>
          <w:sz w:val="22"/>
          <w:szCs w:val="22"/>
        </w:rPr>
      </w:pPr>
    </w:p>
    <w:sectPr w:rsidR="00E912C2" w:rsidRPr="00C51D92" w:rsidSect="00223D52">
      <w:headerReference w:type="default" r:id="rId7"/>
      <w:footerReference w:type="default" r:id="rId8"/>
      <w:headerReference w:type="first" r:id="rId9"/>
      <w:pgSz w:w="11906" w:h="16838" w:code="9"/>
      <w:pgMar w:top="1361" w:right="992" w:bottom="567" w:left="1418" w:header="56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C74E1" w14:textId="77777777" w:rsidR="002A68AD" w:rsidRDefault="002A68AD" w:rsidP="00395AB9">
      <w:r>
        <w:separator/>
      </w:r>
    </w:p>
  </w:endnote>
  <w:endnote w:type="continuationSeparator" w:id="0">
    <w:p w14:paraId="213B38AE" w14:textId="77777777" w:rsidR="002A68AD" w:rsidRDefault="002A68AD" w:rsidP="00395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3BA60" w14:textId="77777777" w:rsidR="00CF6E76" w:rsidRPr="00223D52" w:rsidRDefault="008076FA" w:rsidP="00223D52">
    <w:pPr>
      <w:pStyle w:val="Pta"/>
      <w:tabs>
        <w:tab w:val="clear" w:pos="9072"/>
        <w:tab w:val="right" w:pos="10080"/>
      </w:tabs>
      <w:ind w:right="-82"/>
      <w:jc w:val="both"/>
      <w:rPr>
        <w:rFonts w:ascii="Arial" w:hAnsi="Arial" w:cs="Arial"/>
        <w:noProof/>
        <w:color w:val="999999"/>
        <w:sz w:val="2"/>
        <w:szCs w:val="2"/>
        <w:lang w:val="en-US"/>
      </w:rPr>
    </w:pPr>
    <w:r w:rsidRPr="00223D52">
      <w:rPr>
        <w:rFonts w:ascii="Arial Narrow" w:hAnsi="Arial Narrow" w:cs="Arial"/>
        <w:i/>
        <w:noProof/>
        <w:color w:val="808080"/>
      </w:rPr>
      <w:t xml:space="preserve">   </w:t>
    </w:r>
    <w:r w:rsidRPr="00223D52">
      <w:rPr>
        <w:rFonts w:ascii="Arial" w:hAnsi="Arial" w:cs="Arial"/>
        <w:noProof/>
        <w:color w:val="999999"/>
        <w:sz w:val="2"/>
        <w:szCs w:val="2"/>
        <w:lang w:val="en-US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6F31BF20" w14:textId="20AF6C9B" w:rsidR="00CF6E76" w:rsidRPr="00223D52" w:rsidRDefault="008076FA" w:rsidP="00223D52">
    <w:pPr>
      <w:tabs>
        <w:tab w:val="center" w:pos="8460"/>
        <w:tab w:val="right" w:pos="10080"/>
      </w:tabs>
      <w:overflowPunct/>
      <w:autoSpaceDE/>
      <w:autoSpaceDN/>
      <w:adjustRightInd/>
      <w:textAlignment w:val="auto"/>
      <w:rPr>
        <w:rFonts w:ascii="Arial" w:hAnsi="Arial" w:cs="Arial"/>
        <w:noProof/>
        <w:color w:val="000000"/>
        <w:sz w:val="18"/>
        <w:szCs w:val="18"/>
      </w:rPr>
    </w:pPr>
    <w:r w:rsidRPr="00223D52">
      <w:rPr>
        <w:rFonts w:ascii="Arial Narrow" w:hAnsi="Arial Narrow" w:cs="Arial"/>
        <w:i/>
        <w:color w:val="808080"/>
        <w:lang w:eastAsia="cs-CZ"/>
      </w:rPr>
      <w:t xml:space="preserve">      </w:t>
    </w:r>
    <w:r w:rsidRPr="00F33E54">
      <w:rPr>
        <w:rFonts w:ascii="Arial Narrow" w:hAnsi="Arial Narrow" w:cs="Arial"/>
        <w:i/>
        <w:color w:val="808080"/>
        <w:lang w:eastAsia="cs-CZ"/>
      </w:rPr>
      <w:t>Súťažné podklady  „Evakuačný vertikálny špirálový rukáv“</w:t>
    </w:r>
    <w:r w:rsidRPr="00F33E54">
      <w:rPr>
        <w:rFonts w:ascii="Arial Narrow" w:hAnsi="Arial Narrow" w:cs="Arial"/>
        <w:bCs/>
        <w:i/>
        <w:color w:val="808080"/>
        <w:sz w:val="18"/>
        <w:szCs w:val="18"/>
        <w:lang w:eastAsia="cs-CZ"/>
      </w:rPr>
      <w:t>“</w:t>
    </w:r>
    <w:r w:rsidRPr="00223D52">
      <w:rPr>
        <w:rFonts w:ascii="Arial Narrow" w:hAnsi="Arial Narrow" w:cs="Arial"/>
        <w:i/>
        <w:color w:val="808080"/>
        <w:sz w:val="18"/>
        <w:szCs w:val="18"/>
        <w:lang w:eastAsia="cs-CZ"/>
      </w:rPr>
      <w:t xml:space="preserve"> </w:t>
    </w:r>
    <w:r w:rsidRPr="00223D52">
      <w:rPr>
        <w:rFonts w:ascii="Arial" w:hAnsi="Arial" w:cs="Arial"/>
        <w:color w:val="000000"/>
        <w:szCs w:val="14"/>
        <w:lang w:eastAsia="cs-CZ"/>
      </w:rPr>
      <w:tab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begin"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instrText xml:space="preserve"> PAGE  </w:instrText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separate"/>
    </w:r>
    <w:r w:rsidR="009844E2">
      <w:rPr>
        <w:rFonts w:ascii="Arial Narrow" w:hAnsi="Arial Narrow" w:cs="Arial"/>
        <w:noProof/>
        <w:color w:val="000000"/>
        <w:sz w:val="22"/>
        <w:szCs w:val="22"/>
        <w:lang w:eastAsia="cs-CZ"/>
      </w:rPr>
      <w:t>2</w:t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end"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t>/</w:t>
    </w:r>
    <w:r w:rsidR="002A68AD">
      <w:fldChar w:fldCharType="begin"/>
    </w:r>
    <w:r w:rsidR="002A68AD">
      <w:instrText xml:space="preserve"> NUMPAGES  \* Arabic  \* MERGEFORMAT </w:instrText>
    </w:r>
    <w:r w:rsidR="002A68AD">
      <w:fldChar w:fldCharType="separate"/>
    </w:r>
    <w:r w:rsidR="00F861EF" w:rsidRPr="00F861EF">
      <w:rPr>
        <w:rFonts w:ascii="Arial Narrow" w:hAnsi="Arial Narrow" w:cs="Arial"/>
        <w:noProof/>
        <w:color w:val="000000"/>
        <w:sz w:val="22"/>
        <w:szCs w:val="22"/>
        <w:lang w:eastAsia="cs-CZ"/>
      </w:rPr>
      <w:t>1</w:t>
    </w:r>
    <w:r w:rsidR="002A68AD">
      <w:rPr>
        <w:rFonts w:ascii="Arial Narrow" w:hAnsi="Arial Narrow" w:cs="Arial"/>
        <w:noProof/>
        <w:color w:val="000000"/>
        <w:sz w:val="22"/>
        <w:szCs w:val="22"/>
        <w:lang w:eastAsia="cs-CZ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697180" w14:textId="77777777" w:rsidR="002A68AD" w:rsidRDefault="002A68AD" w:rsidP="00395AB9">
      <w:r>
        <w:separator/>
      </w:r>
    </w:p>
  </w:footnote>
  <w:footnote w:type="continuationSeparator" w:id="0">
    <w:p w14:paraId="182FD550" w14:textId="77777777" w:rsidR="002A68AD" w:rsidRDefault="002A68AD" w:rsidP="00395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0B2F7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 Narrow" w:hAnsi="Arial Narrow" w:cs="Arial"/>
        <w:noProof/>
        <w:color w:val="BAB596"/>
        <w:sz w:val="18"/>
        <w:szCs w:val="18"/>
      </w:rPr>
    </w:pPr>
    <w:r w:rsidRPr="00223D52">
      <w:rPr>
        <w:rFonts w:ascii="Arial Narrow" w:hAnsi="Arial Narrow" w:cs="Arial"/>
        <w:noProof/>
        <w:color w:val="BAB596"/>
        <w:sz w:val="18"/>
        <w:szCs w:val="18"/>
      </w:rPr>
      <w:t>Podľa ustanovení zákona č. 343/2015 Z. z. o verejnom obstarávaní a o zmene a doplnení niektorých zákonov</w:t>
    </w:r>
  </w:p>
  <w:p w14:paraId="169E8ADF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 Narrow" w:hAnsi="Arial Narrow" w:cs="Arial"/>
        <w:color w:val="BAB596"/>
        <w:sz w:val="18"/>
        <w:szCs w:val="18"/>
      </w:rPr>
    </w:pPr>
    <w:r w:rsidRPr="00223D52">
      <w:rPr>
        <w:rFonts w:ascii="Arial Narrow" w:hAnsi="Arial Narrow" w:cs="Arial"/>
        <w:color w:val="BAB596"/>
        <w:sz w:val="18"/>
        <w:szCs w:val="18"/>
      </w:rPr>
      <w:t>v znení neskorších predpisov.</w:t>
    </w:r>
  </w:p>
  <w:p w14:paraId="5B423805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" w:hAnsi="Arial"/>
        <w:noProof/>
        <w:color w:val="FF0000"/>
      </w:rPr>
    </w:pPr>
    <w:r>
      <w:rPr>
        <w:rFonts w:ascii="Arial" w:hAnsi="Arial"/>
        <w:noProof/>
        <w:color w:val="FF0000"/>
      </w:rPr>
      <mc:AlternateContent>
        <mc:Choice Requires="wps">
          <w:drawing>
            <wp:anchor distT="4294967292" distB="4294967292" distL="114300" distR="114300" simplePos="0" relativeHeight="251660288" behindDoc="0" locked="0" layoutInCell="1" allowOverlap="1" wp14:anchorId="277275BC" wp14:editId="6D1B7CF1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19050" b="19050"/>
              <wp:wrapTopAndBottom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FBB09EB" id="Line 1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">
              <w10:wrap type="topAndBottom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2037" w14:textId="7783525E" w:rsidR="00395AB9" w:rsidRPr="009171C6" w:rsidRDefault="008076FA" w:rsidP="00395AB9">
    <w:pPr>
      <w:tabs>
        <w:tab w:val="num" w:pos="1080"/>
        <w:tab w:val="left" w:leader="dot" w:pos="10034"/>
      </w:tabs>
      <w:spacing w:before="120"/>
      <w:jc w:val="right"/>
      <w:rPr>
        <w:rFonts w:ascii="Arial Narrow" w:hAnsi="Arial Narrow"/>
      </w:rPr>
    </w:pPr>
    <w:r w:rsidRPr="007B3BC7">
      <w:rPr>
        <w:bCs/>
        <w:color w:val="365F91"/>
        <w:sz w:val="22"/>
        <w:szCs w:val="22"/>
      </w:rPr>
      <w:tab/>
    </w:r>
    <w:r w:rsidR="00395AB9" w:rsidRPr="009171C6">
      <w:rPr>
        <w:rFonts w:ascii="Arial Narrow" w:hAnsi="Arial Narrow"/>
      </w:rPr>
      <w:t xml:space="preserve">Príloha č. </w:t>
    </w:r>
    <w:r w:rsidR="00121EA7">
      <w:rPr>
        <w:rFonts w:ascii="Arial Narrow" w:hAnsi="Arial Narrow"/>
      </w:rPr>
      <w:t>8</w:t>
    </w:r>
    <w:r w:rsidR="00395AB9" w:rsidRPr="009171C6">
      <w:rPr>
        <w:rFonts w:ascii="Arial Narrow" w:hAnsi="Arial Narrow"/>
      </w:rPr>
      <w:t xml:space="preserve"> súťažných podkladov</w:t>
    </w:r>
  </w:p>
  <w:p w14:paraId="29D322FE" w14:textId="4591D258" w:rsidR="00CF6E76" w:rsidRPr="0015012F" w:rsidRDefault="002A68AD" w:rsidP="00395AB9">
    <w:pPr>
      <w:pStyle w:val="Hlavika"/>
      <w:tabs>
        <w:tab w:val="center" w:pos="4749"/>
        <w:tab w:val="right" w:pos="9356"/>
        <w:tab w:val="right" w:pos="9499"/>
      </w:tabs>
      <w:ind w:right="-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4000E"/>
    <w:multiLevelType w:val="hybridMultilevel"/>
    <w:tmpl w:val="2DFC98C8"/>
    <w:lvl w:ilvl="0" w:tplc="10F03AF4">
      <w:start w:val="812"/>
      <w:numFmt w:val="bullet"/>
      <w:lvlText w:val="-"/>
      <w:lvlJc w:val="left"/>
      <w:pPr>
        <w:ind w:left="1282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1" w15:restartNumberingAfterBreak="0">
    <w:nsid w:val="4D47717F"/>
    <w:multiLevelType w:val="hybridMultilevel"/>
    <w:tmpl w:val="F54AC77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A67CD"/>
    <w:multiLevelType w:val="hybridMultilevel"/>
    <w:tmpl w:val="A6FEE2A4"/>
    <w:lvl w:ilvl="0" w:tplc="041B0001">
      <w:start w:val="8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A23C2"/>
    <w:multiLevelType w:val="hybridMultilevel"/>
    <w:tmpl w:val="FBCEAF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K0NDMwNrEwNTJT0lEKTi0uzszPAykwrQUAFQgyjCwAAAA="/>
  </w:docVars>
  <w:rsids>
    <w:rsidRoot w:val="0029173B"/>
    <w:rsid w:val="000C1CEF"/>
    <w:rsid w:val="000F4CAF"/>
    <w:rsid w:val="00121EA7"/>
    <w:rsid w:val="00140D35"/>
    <w:rsid w:val="001A3853"/>
    <w:rsid w:val="001B2221"/>
    <w:rsid w:val="00242B62"/>
    <w:rsid w:val="0029173B"/>
    <w:rsid w:val="002A68AD"/>
    <w:rsid w:val="002C6B30"/>
    <w:rsid w:val="00395AB9"/>
    <w:rsid w:val="003B1E81"/>
    <w:rsid w:val="004F79BD"/>
    <w:rsid w:val="00545AD9"/>
    <w:rsid w:val="005854AE"/>
    <w:rsid w:val="005C3C57"/>
    <w:rsid w:val="00710377"/>
    <w:rsid w:val="00726344"/>
    <w:rsid w:val="00727A57"/>
    <w:rsid w:val="0077717E"/>
    <w:rsid w:val="008076FA"/>
    <w:rsid w:val="00877F8C"/>
    <w:rsid w:val="009844E2"/>
    <w:rsid w:val="00990076"/>
    <w:rsid w:val="009D686A"/>
    <w:rsid w:val="00A97CCA"/>
    <w:rsid w:val="00B15784"/>
    <w:rsid w:val="00BE7ABB"/>
    <w:rsid w:val="00C4088E"/>
    <w:rsid w:val="00C51D92"/>
    <w:rsid w:val="00D139CD"/>
    <w:rsid w:val="00D30166"/>
    <w:rsid w:val="00E2450E"/>
    <w:rsid w:val="00E912C2"/>
    <w:rsid w:val="00EC169B"/>
    <w:rsid w:val="00F861EF"/>
    <w:rsid w:val="00FC0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3933F"/>
  <w15:chartTrackingRefBased/>
  <w15:docId w15:val="{3E16113C-9160-4461-A28A-5DECB488A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95AB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C51D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395AB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95AB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nhideWhenUsed/>
    <w:rsid w:val="00395AB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395AB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unhideWhenUsed/>
    <w:rsid w:val="00EC169B"/>
    <w:pPr>
      <w:overflowPunct/>
      <w:autoSpaceDE/>
      <w:autoSpaceDN/>
      <w:adjustRightInd/>
      <w:spacing w:after="120" w:line="276" w:lineRule="auto"/>
      <w:textAlignment w:val="auto"/>
    </w:pPr>
    <w:rPr>
      <w:rFonts w:eastAsia="Calibri"/>
      <w:sz w:val="16"/>
      <w:szCs w:val="16"/>
      <w:lang w:eastAsia="en-US"/>
    </w:rPr>
  </w:style>
  <w:style w:type="character" w:customStyle="1" w:styleId="Zkladntext3Char">
    <w:name w:val="Základný text 3 Char"/>
    <w:basedOn w:val="Predvolenpsmoodseku"/>
    <w:link w:val="Zkladntext3"/>
    <w:rsid w:val="00EC169B"/>
    <w:rPr>
      <w:rFonts w:ascii="Times New Roman" w:eastAsia="Calibri" w:hAnsi="Times New Roman" w:cs="Times New Roman"/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27A5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27A57"/>
    <w:rPr>
      <w:rFonts w:ascii="Segoe UI" w:eastAsia="Times New Roman" w:hAnsi="Segoe UI" w:cs="Segoe UI"/>
      <w:sz w:val="18"/>
      <w:szCs w:val="18"/>
      <w:lang w:eastAsia="sk-SK"/>
    </w:rPr>
  </w:style>
  <w:style w:type="paragraph" w:styleId="Odsekzoznamu">
    <w:name w:val="List Paragraph"/>
    <w:basedOn w:val="Normlny"/>
    <w:uiPriority w:val="34"/>
    <w:qFormat/>
    <w:rsid w:val="000F4CAF"/>
    <w:pPr>
      <w:ind w:left="720"/>
      <w:contextualSpacing/>
    </w:pPr>
  </w:style>
  <w:style w:type="paragraph" w:customStyle="1" w:styleId="Default">
    <w:name w:val="Default"/>
    <w:qFormat/>
    <w:rsid w:val="004F79B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NormlnywebovChar1">
    <w:name w:val="Normálny (webový) Char1"/>
    <w:aliases w:val="Normálny (webový) Char Char,Normálny (webový) Char1 Char Char,Normálny (webový) Char Char Char Char,Normálny (webový) Char1 Char Char Char Char,Normálny (webový) Char Char Char Char Char Char,Odrážka Char"/>
    <w:link w:val="Normlnywebov"/>
    <w:locked/>
    <w:rsid w:val="00C51D92"/>
    <w:rPr>
      <w:rFonts w:ascii="Arial Unicode MS" w:eastAsia="Arial Unicode MS" w:hAnsi="Arial Unicode MS" w:cs="Times New Roman"/>
      <w:color w:val="000000"/>
      <w:sz w:val="24"/>
      <w:szCs w:val="24"/>
      <w:lang w:eastAsia="sk-SK"/>
    </w:rPr>
  </w:style>
  <w:style w:type="paragraph" w:styleId="Normlnywebov">
    <w:name w:val="Normal (Web)"/>
    <w:aliases w:val="Normálny (webový) Char,Normálny (webový) Char1 Char,Normálny (webový) Char Char Char,Normálny (webový) Char1 Char Char Char,Normálny (webový) Char Char Char Char Char,Normálny (WWW) Char Char1 Char Char Char Char,Odrážka"/>
    <w:basedOn w:val="Nadpis1"/>
    <w:next w:val="Normlny"/>
    <w:link w:val="NormlnywebovChar1"/>
    <w:autoRedefine/>
    <w:unhideWhenUsed/>
    <w:qFormat/>
    <w:rsid w:val="00C51D92"/>
    <w:pPr>
      <w:overflowPunct/>
      <w:autoSpaceDE/>
      <w:autoSpaceDN/>
      <w:adjustRightInd/>
      <w:spacing w:line="256" w:lineRule="auto"/>
      <w:textAlignment w:val="auto"/>
      <w:outlineLvl w:val="9"/>
    </w:pPr>
    <w:rPr>
      <w:rFonts w:ascii="Arial Unicode MS" w:eastAsia="Arial Unicode MS" w:hAnsi="Arial Unicode MS" w:cs="Times New Roman"/>
      <w:color w:val="000000"/>
      <w:sz w:val="24"/>
      <w:szCs w:val="24"/>
    </w:rPr>
  </w:style>
  <w:style w:type="table" w:styleId="Mriekatabuky">
    <w:name w:val="Table Grid"/>
    <w:basedOn w:val="Normlnatabuka"/>
    <w:uiPriority w:val="59"/>
    <w:rsid w:val="00C51D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C51D9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C51D9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51D9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51D9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51D9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51D92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zef Kubinec</cp:lastModifiedBy>
  <cp:revision>3</cp:revision>
  <cp:lastPrinted>2022-05-16T12:03:00Z</cp:lastPrinted>
  <dcterms:created xsi:type="dcterms:W3CDTF">2022-10-06T18:45:00Z</dcterms:created>
  <dcterms:modified xsi:type="dcterms:W3CDTF">2022-10-11T13:46:00Z</dcterms:modified>
</cp:coreProperties>
</file>